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670"/>
      </w:tblGrid>
      <w:tr w:rsidR="0048600C" w14:paraId="179F9E2A" w14:textId="77777777" w:rsidTr="00750811">
        <w:trPr>
          <w:cantSplit/>
        </w:trPr>
        <w:tc>
          <w:tcPr>
            <w:tcW w:w="13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2FEB93D" w14:textId="77777777" w:rsidR="0048600C" w:rsidRDefault="0048600C" w:rsidP="0096752D">
            <w:pPr>
              <w:pStyle w:val="Heading1"/>
              <w:jc w:val="center"/>
              <w:rPr>
                <w:sz w:val="28"/>
              </w:rPr>
            </w:pPr>
            <w:r>
              <w:rPr>
                <w:sz w:val="28"/>
              </w:rPr>
              <w:t>Job Hazard Analysis</w:t>
            </w:r>
          </w:p>
          <w:p w14:paraId="3115425C" w14:textId="77777777" w:rsidR="0096752D" w:rsidRPr="0096752D" w:rsidRDefault="0096752D" w:rsidP="0096752D"/>
        </w:tc>
      </w:tr>
      <w:tr w:rsidR="0096752D" w14:paraId="68F46857" w14:textId="77777777">
        <w:trPr>
          <w:cantSplit/>
        </w:trPr>
        <w:tc>
          <w:tcPr>
            <w:tcW w:w="13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36375" w14:textId="632DC764" w:rsidR="0096752D" w:rsidRDefault="005B7464" w:rsidP="0096752D">
            <w:pPr>
              <w:pStyle w:val="Heading1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</w:t>
            </w:r>
            <w:r w:rsidR="00750811">
              <w:rPr>
                <w:sz w:val="24"/>
                <w:szCs w:val="24"/>
              </w:rPr>
              <w:t>/Task</w:t>
            </w:r>
            <w:r w:rsidR="00586E65">
              <w:rPr>
                <w:sz w:val="24"/>
                <w:szCs w:val="24"/>
              </w:rPr>
              <w:t xml:space="preserve"> </w:t>
            </w:r>
            <w:r w:rsidR="001C0A31">
              <w:rPr>
                <w:sz w:val="24"/>
                <w:szCs w:val="24"/>
              </w:rPr>
              <w:t>Title</w:t>
            </w:r>
            <w:r w:rsidR="0096752D" w:rsidRPr="0096752D">
              <w:rPr>
                <w:sz w:val="24"/>
                <w:szCs w:val="24"/>
              </w:rPr>
              <w:t>:</w:t>
            </w:r>
            <w:r w:rsidR="004107CD">
              <w:rPr>
                <w:sz w:val="24"/>
                <w:szCs w:val="24"/>
              </w:rPr>
              <w:t xml:space="preserve">   </w:t>
            </w:r>
            <w:r w:rsidR="0096752D">
              <w:rPr>
                <w:sz w:val="24"/>
                <w:szCs w:val="24"/>
              </w:rPr>
              <w:t xml:space="preserve">  </w:t>
            </w:r>
            <w:r w:rsidR="001C0A31">
              <w:rPr>
                <w:sz w:val="24"/>
                <w:szCs w:val="24"/>
              </w:rPr>
              <w:t xml:space="preserve">       </w:t>
            </w:r>
            <w:r w:rsidR="0096752D">
              <w:rPr>
                <w:sz w:val="24"/>
                <w:szCs w:val="24"/>
              </w:rPr>
              <w:t xml:space="preserve">   </w:t>
            </w:r>
            <w:r w:rsidR="00586E65">
              <w:rPr>
                <w:sz w:val="24"/>
                <w:szCs w:val="24"/>
              </w:rPr>
              <w:t xml:space="preserve">  </w:t>
            </w:r>
            <w:r w:rsidR="001C0A31">
              <w:rPr>
                <w:b w:val="0"/>
                <w:sz w:val="24"/>
                <w:szCs w:val="24"/>
              </w:rPr>
              <w:t xml:space="preserve">        </w:t>
            </w:r>
            <w:r w:rsidR="00586E65">
              <w:rPr>
                <w:sz w:val="24"/>
                <w:szCs w:val="24"/>
              </w:rPr>
              <w:t xml:space="preserve"> </w:t>
            </w:r>
            <w:r w:rsidR="0096752D">
              <w:rPr>
                <w:sz w:val="24"/>
                <w:szCs w:val="24"/>
              </w:rPr>
              <w:t xml:space="preserve">                               Date:</w:t>
            </w:r>
            <w:r w:rsidR="00586E65">
              <w:rPr>
                <w:sz w:val="24"/>
                <w:szCs w:val="24"/>
              </w:rPr>
              <w:t xml:space="preserve"> </w:t>
            </w:r>
            <w:r w:rsidR="001C0A31">
              <w:rPr>
                <w:b w:val="0"/>
                <w:sz w:val="24"/>
                <w:szCs w:val="24"/>
              </w:rPr>
              <w:t xml:space="preserve"> </w:t>
            </w:r>
          </w:p>
          <w:p w14:paraId="088B742C" w14:textId="77777777" w:rsidR="0096752D" w:rsidRPr="0096752D" w:rsidRDefault="0096752D" w:rsidP="0096752D"/>
        </w:tc>
      </w:tr>
      <w:tr w:rsidR="0096752D" w14:paraId="3EF2E2E9" w14:textId="77777777" w:rsidTr="00750811">
        <w:trPr>
          <w:cantSplit/>
        </w:trPr>
        <w:tc>
          <w:tcPr>
            <w:tcW w:w="13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53BFD4" w14:textId="77777777" w:rsidR="0096752D" w:rsidRPr="0096752D" w:rsidRDefault="0096752D" w:rsidP="0096752D">
            <w:pPr>
              <w:pStyle w:val="Heading1"/>
              <w:jc w:val="left"/>
              <w:rPr>
                <w:sz w:val="24"/>
                <w:szCs w:val="24"/>
              </w:rPr>
            </w:pPr>
          </w:p>
        </w:tc>
      </w:tr>
      <w:tr w:rsidR="0096752D" w14:paraId="1F1B7E62" w14:textId="77777777" w:rsidTr="00750811">
        <w:trPr>
          <w:cantSplit/>
          <w:trHeight w:val="1133"/>
        </w:trPr>
        <w:tc>
          <w:tcPr>
            <w:tcW w:w="13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6F7D5A6" w14:textId="77777777" w:rsidR="00586E65" w:rsidRPr="00586E65" w:rsidRDefault="0096752D" w:rsidP="00B53CB5">
            <w:pPr>
              <w:pStyle w:val="Heading1"/>
              <w:jc w:val="left"/>
              <w:rPr>
                <w:sz w:val="24"/>
                <w:szCs w:val="24"/>
              </w:rPr>
            </w:pPr>
            <w:r w:rsidRPr="00586E65">
              <w:rPr>
                <w:sz w:val="24"/>
                <w:szCs w:val="24"/>
              </w:rPr>
              <w:t>PPE Requirements</w:t>
            </w:r>
            <w:r w:rsidR="00586E65" w:rsidRPr="00586E65">
              <w:rPr>
                <w:sz w:val="24"/>
                <w:szCs w:val="24"/>
              </w:rPr>
              <w:t>:</w:t>
            </w:r>
          </w:p>
          <w:p w14:paraId="084D78AF" w14:textId="36BCA702" w:rsidR="001C0A31" w:rsidRPr="0096752D" w:rsidRDefault="001C0A31" w:rsidP="00B53CB5">
            <w:pPr>
              <w:numPr>
                <w:ilvl w:val="0"/>
                <w:numId w:val="42"/>
              </w:numPr>
            </w:pPr>
          </w:p>
        </w:tc>
      </w:tr>
      <w:tr w:rsidR="0096752D" w14:paraId="12D58599" w14:textId="77777777" w:rsidTr="00A27C09">
        <w:trPr>
          <w:cantSplit/>
          <w:trHeight w:val="1160"/>
        </w:trPr>
        <w:tc>
          <w:tcPr>
            <w:tcW w:w="138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7CCC40E7" w14:textId="77777777" w:rsidR="0096752D" w:rsidRDefault="0096752D" w:rsidP="00A47A28">
            <w:pPr>
              <w:pStyle w:val="Heading1"/>
              <w:jc w:val="left"/>
            </w:pPr>
            <w:r>
              <w:rPr>
                <w:sz w:val="24"/>
                <w:szCs w:val="24"/>
              </w:rPr>
              <w:t>General Requirements:</w:t>
            </w:r>
          </w:p>
          <w:p w14:paraId="684DFC50" w14:textId="77777777" w:rsidR="00B53CB5" w:rsidRPr="0096752D" w:rsidRDefault="00B53CB5" w:rsidP="00A27C09">
            <w:pPr>
              <w:numPr>
                <w:ilvl w:val="0"/>
                <w:numId w:val="42"/>
              </w:numPr>
            </w:pPr>
          </w:p>
        </w:tc>
      </w:tr>
    </w:tbl>
    <w:p w14:paraId="2472EDB7" w14:textId="4BAB2EED" w:rsidR="0048600C" w:rsidRDefault="00E01BDF">
      <w:pPr>
        <w:rPr>
          <w:rFonts w:ascii="Arial" w:hAnsi="Arial" w:cs="Arial"/>
          <w:sz w:val="22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83759" wp14:editId="7B2B12B3">
                <wp:simplePos x="0" y="0"/>
                <wp:positionH relativeFrom="column">
                  <wp:posOffset>17780</wp:posOffset>
                </wp:positionH>
                <wp:positionV relativeFrom="paragraph">
                  <wp:posOffset>-2818765</wp:posOffset>
                </wp:positionV>
                <wp:extent cx="3147060" cy="318135"/>
                <wp:effectExtent l="0" t="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7060" cy="318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A71C0" w14:textId="5C77EC17" w:rsidR="0096752D" w:rsidRPr="00750811" w:rsidRDefault="00C161D5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75081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Company Nam</w:t>
                            </w:r>
                            <w:r w:rsidR="0075081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 /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B8375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.4pt;margin-top:-221.95pt;width:247.8pt;height:25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">
                <v:textbox>
                  <w:txbxContent>
                    <w:p w14:paraId="63DA71C0" w14:textId="5C77EC17" w:rsidR="0096752D" w:rsidRPr="00750811" w:rsidRDefault="00C161D5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750811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Company Nam</w:t>
                      </w:r>
                      <w:r w:rsidR="00750811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 / Department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9"/>
        <w:gridCol w:w="4172"/>
        <w:gridCol w:w="3394"/>
        <w:gridCol w:w="5440"/>
      </w:tblGrid>
      <w:tr w:rsidR="00BA0F0D" w14:paraId="6D655FB9" w14:textId="77777777" w:rsidTr="005C0E62">
        <w:trPr>
          <w:cantSplit/>
        </w:trPr>
        <w:tc>
          <w:tcPr>
            <w:tcW w:w="4765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6816429F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</w:p>
          <w:p w14:paraId="3906AFFE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pecific Steps of Job</w:t>
            </w:r>
          </w:p>
          <w:p w14:paraId="509A8222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</w:p>
        </w:tc>
        <w:tc>
          <w:tcPr>
            <w:tcW w:w="3420" w:type="dxa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527F2A8B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</w:p>
          <w:p w14:paraId="738FE851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Potential Hazards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49BF7787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</w:p>
          <w:p w14:paraId="51596430" w14:textId="77777777" w:rsidR="00BA0F0D" w:rsidRDefault="00BA0F0D" w:rsidP="0082407A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Safe Work Practices Required</w:t>
            </w:r>
          </w:p>
        </w:tc>
      </w:tr>
      <w:tr w:rsidR="00BA0F0D" w14:paraId="4B296340" w14:textId="77777777" w:rsidTr="005C0E62">
        <w:trPr>
          <w:cantSplit/>
          <w:trHeight w:val="234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21FA4FD" w14:textId="0CA81875" w:rsidR="00A27C09" w:rsidRDefault="00A27C09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tep</w:t>
            </w:r>
          </w:p>
          <w:p w14:paraId="55A73887" w14:textId="3E7964DF" w:rsidR="00BA0F0D" w:rsidRPr="00BA0F0D" w:rsidRDefault="00B77E1A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o.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308097" w14:textId="4D9C6362" w:rsidR="00BA0F0D" w:rsidRPr="00BA0F0D" w:rsidRDefault="00BA0F0D">
            <w:pPr>
              <w:rPr>
                <w:rFonts w:ascii="Arial" w:hAnsi="Arial" w:cs="Arial"/>
                <w:bCs/>
                <w:i/>
                <w:iCs/>
                <w:sz w:val="22"/>
              </w:rPr>
            </w:pPr>
            <w:r w:rsidRPr="00BA0F0D">
              <w:rPr>
                <w:rFonts w:ascii="Arial" w:hAnsi="Arial" w:cs="Arial"/>
                <w:bCs/>
                <w:i/>
                <w:iCs/>
                <w:sz w:val="22"/>
              </w:rPr>
              <w:t>Break</w:t>
            </w:r>
            <w:r w:rsidR="00373749">
              <w:rPr>
                <w:rFonts w:ascii="Arial" w:hAnsi="Arial" w:cs="Arial"/>
                <w:bCs/>
                <w:i/>
                <w:iCs/>
                <w:sz w:val="22"/>
              </w:rPr>
              <w:t xml:space="preserve"> the</w:t>
            </w:r>
            <w:r w:rsidRPr="00BA0F0D">
              <w:rPr>
                <w:rFonts w:ascii="Arial" w:hAnsi="Arial" w:cs="Arial"/>
                <w:bCs/>
                <w:i/>
                <w:iCs/>
                <w:sz w:val="22"/>
              </w:rPr>
              <w:t xml:space="preserve"> job down into its basic steps, listing them in </w:t>
            </w:r>
            <w:r w:rsidR="00373749">
              <w:rPr>
                <w:rFonts w:ascii="Arial" w:hAnsi="Arial" w:cs="Arial"/>
                <w:bCs/>
                <w:i/>
                <w:iCs/>
                <w:sz w:val="22"/>
              </w:rPr>
              <w:t xml:space="preserve">the </w:t>
            </w:r>
            <w:r w:rsidRPr="00BA0F0D">
              <w:rPr>
                <w:rFonts w:ascii="Arial" w:hAnsi="Arial" w:cs="Arial"/>
                <w:bCs/>
                <w:i/>
                <w:iCs/>
                <w:sz w:val="22"/>
              </w:rPr>
              <w:t xml:space="preserve">order performed. </w:t>
            </w:r>
            <w:r w:rsidR="00373749">
              <w:rPr>
                <w:rFonts w:ascii="Arial" w:hAnsi="Arial" w:cs="Arial"/>
                <w:bCs/>
                <w:i/>
                <w:iCs/>
                <w:sz w:val="22"/>
              </w:rPr>
              <w:t>D</w:t>
            </w:r>
            <w:r w:rsidRPr="00BA0F0D">
              <w:rPr>
                <w:rFonts w:ascii="Arial" w:hAnsi="Arial" w:cs="Arial"/>
                <w:bCs/>
                <w:i/>
                <w:iCs/>
                <w:sz w:val="22"/>
              </w:rPr>
              <w:t xml:space="preserve">escribe what </w:t>
            </w:r>
            <w:r w:rsidR="00373749">
              <w:rPr>
                <w:rFonts w:ascii="Arial" w:hAnsi="Arial" w:cs="Arial"/>
                <w:bCs/>
                <w:i/>
                <w:iCs/>
                <w:sz w:val="22"/>
              </w:rPr>
              <w:t>and</w:t>
            </w:r>
            <w:r w:rsidRPr="00BA0F0D">
              <w:rPr>
                <w:rFonts w:ascii="Arial" w:hAnsi="Arial" w:cs="Arial"/>
                <w:bCs/>
                <w:i/>
                <w:iCs/>
                <w:sz w:val="22"/>
              </w:rPr>
              <w:t xml:space="preserve"> how it is done.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5EC1E9C2" w14:textId="7536983E" w:rsidR="00BA0F0D" w:rsidRPr="00BA0F0D" w:rsidRDefault="00BA0F0D" w:rsidP="0082407A">
            <w:pPr>
              <w:rPr>
                <w:rFonts w:ascii="Arial" w:hAnsi="Arial" w:cs="Arial"/>
                <w:i/>
                <w:iCs/>
                <w:sz w:val="22"/>
              </w:rPr>
            </w:pPr>
            <w:r w:rsidRPr="00BA0F0D">
              <w:rPr>
                <w:rFonts w:ascii="Arial" w:hAnsi="Arial" w:cs="Arial"/>
                <w:i/>
                <w:iCs/>
                <w:sz w:val="22"/>
              </w:rPr>
              <w:t>For each job step, list the hazards or potential hazards.</w:t>
            </w: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1CDC5158" w14:textId="70F4DBC5" w:rsidR="00BA0F0D" w:rsidRPr="00BA0F0D" w:rsidRDefault="00BA0F0D" w:rsidP="0082407A">
            <w:pPr>
              <w:rPr>
                <w:rFonts w:ascii="Arial" w:hAnsi="Arial" w:cs="Arial"/>
                <w:i/>
                <w:iCs/>
                <w:sz w:val="22"/>
              </w:rPr>
            </w:pPr>
            <w:r w:rsidRPr="00BA0F0D">
              <w:rPr>
                <w:rFonts w:ascii="Arial" w:hAnsi="Arial" w:cs="Arial"/>
                <w:i/>
                <w:iCs/>
                <w:sz w:val="22"/>
              </w:rPr>
              <w:t>For each hazard, list the safe job procedure</w:t>
            </w:r>
            <w:r>
              <w:rPr>
                <w:rFonts w:ascii="Arial" w:hAnsi="Arial" w:cs="Arial"/>
                <w:i/>
                <w:iCs/>
                <w:sz w:val="22"/>
              </w:rPr>
              <w:t xml:space="preserve"> and safe work practices to prevent </w:t>
            </w:r>
            <w:bookmarkStart w:id="0" w:name="_Hlk89075682"/>
            <w:r w:rsidR="00373749">
              <w:rPr>
                <w:rFonts w:ascii="Arial" w:hAnsi="Arial" w:cs="Arial"/>
                <w:i/>
                <w:iCs/>
                <w:sz w:val="22"/>
              </w:rPr>
              <w:t>injury.</w:t>
            </w:r>
            <w:r w:rsidRPr="00BA0F0D">
              <w:rPr>
                <w:rFonts w:ascii="Arial" w:hAnsi="Arial" w:cs="Arial"/>
                <w:i/>
                <w:iCs/>
                <w:sz w:val="22"/>
              </w:rPr>
              <w:t xml:space="preserve"> </w:t>
            </w:r>
            <w:bookmarkEnd w:id="0"/>
          </w:p>
        </w:tc>
      </w:tr>
      <w:tr w:rsidR="00BA0F0D" w14:paraId="5F4225C7" w14:textId="77777777" w:rsidTr="008F7AD5">
        <w:trPr>
          <w:cantSplit/>
          <w:trHeight w:val="432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AE67135" w14:textId="77777777" w:rsidR="00BA0F0D" w:rsidRDefault="00BA0F0D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1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F39FC3" w14:textId="77777777" w:rsidR="00BA0F0D" w:rsidRDefault="00BA0F0D">
            <w:pPr>
              <w:rPr>
                <w:rFonts w:ascii="Arial" w:hAnsi="Arial" w:cs="Arial"/>
                <w:bCs/>
                <w:sz w:val="22"/>
              </w:rPr>
            </w:pPr>
          </w:p>
          <w:p w14:paraId="7CA3CD31" w14:textId="1344FDB2" w:rsidR="00A27C09" w:rsidRPr="00BF2966" w:rsidRDefault="00A27C09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3743B903" w14:textId="5D31868F" w:rsidR="00BA0F0D" w:rsidRPr="0082407A" w:rsidRDefault="00BA0F0D" w:rsidP="0082407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  <w:tcBorders>
              <w:top w:val="single" w:sz="4" w:space="0" w:color="auto"/>
              <w:bottom w:val="single" w:sz="4" w:space="0" w:color="auto"/>
            </w:tcBorders>
          </w:tcPr>
          <w:p w14:paraId="42129DF2" w14:textId="77777777" w:rsidR="00BA0F0D" w:rsidRDefault="00BA0F0D" w:rsidP="0082407A">
            <w:pPr>
              <w:rPr>
                <w:rFonts w:ascii="Arial" w:hAnsi="Arial" w:cs="Arial"/>
                <w:sz w:val="22"/>
              </w:rPr>
            </w:pPr>
          </w:p>
        </w:tc>
      </w:tr>
      <w:tr w:rsidR="00BA0F0D" w14:paraId="19210348" w14:textId="77777777" w:rsidTr="008F7AD5">
        <w:trPr>
          <w:trHeight w:val="432"/>
        </w:trPr>
        <w:tc>
          <w:tcPr>
            <w:tcW w:w="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7B02D78" w14:textId="77777777" w:rsidR="00BA0F0D" w:rsidRDefault="00BA0F0D" w:rsidP="00A85972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2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3550E2B" w14:textId="77777777" w:rsidR="00BA0F0D" w:rsidRDefault="00BA0F0D" w:rsidP="00A85972">
            <w:pPr>
              <w:rPr>
                <w:rFonts w:ascii="Arial" w:hAnsi="Arial" w:cs="Arial"/>
                <w:bCs/>
                <w:sz w:val="22"/>
              </w:rPr>
            </w:pPr>
          </w:p>
          <w:p w14:paraId="0E0A021D" w14:textId="410D5300" w:rsidR="00A27C09" w:rsidRPr="005F3537" w:rsidRDefault="00A27C09" w:rsidP="00A85972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7A3F6289" w14:textId="00BD3F3B" w:rsidR="00BA0F0D" w:rsidRDefault="00BA0F0D" w:rsidP="00A8597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  <w:tcBorders>
              <w:top w:val="single" w:sz="4" w:space="0" w:color="auto"/>
            </w:tcBorders>
          </w:tcPr>
          <w:p w14:paraId="51ED569F" w14:textId="77777777" w:rsidR="00BA0F0D" w:rsidRDefault="00BA0F0D" w:rsidP="00A85972">
            <w:pPr>
              <w:rPr>
                <w:rFonts w:ascii="Arial" w:hAnsi="Arial" w:cs="Arial"/>
                <w:sz w:val="22"/>
              </w:rPr>
            </w:pPr>
          </w:p>
        </w:tc>
      </w:tr>
      <w:tr w:rsidR="00BA0F0D" w14:paraId="14C3E954" w14:textId="77777777" w:rsidTr="008F7AD5">
        <w:trPr>
          <w:trHeight w:val="432"/>
        </w:trPr>
        <w:tc>
          <w:tcPr>
            <w:tcW w:w="55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2879BC1" w14:textId="77777777" w:rsidR="00BA0F0D" w:rsidRDefault="00BA0F0D" w:rsidP="00A85972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3</w:t>
            </w:r>
          </w:p>
        </w:tc>
        <w:tc>
          <w:tcPr>
            <w:tcW w:w="42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4DDBC5" w14:textId="77777777" w:rsidR="00BA0F0D" w:rsidRDefault="00BA0F0D" w:rsidP="00A85972">
            <w:pPr>
              <w:rPr>
                <w:rFonts w:ascii="Arial" w:hAnsi="Arial" w:cs="Arial"/>
                <w:bCs/>
                <w:sz w:val="22"/>
              </w:rPr>
            </w:pPr>
          </w:p>
          <w:p w14:paraId="6C165B17" w14:textId="18F4FBD2" w:rsidR="00A27C09" w:rsidRPr="005F3537" w:rsidRDefault="00A27C09" w:rsidP="00A85972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</w:tcPr>
          <w:p w14:paraId="1F687749" w14:textId="772F6E5B" w:rsidR="00BA0F0D" w:rsidRDefault="00BA0F0D" w:rsidP="00A85972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</w:tcPr>
          <w:p w14:paraId="44D0AE84" w14:textId="77777777" w:rsidR="00BA0F0D" w:rsidRDefault="00BA0F0D" w:rsidP="00A85972">
            <w:pPr>
              <w:rPr>
                <w:rFonts w:ascii="Arial" w:hAnsi="Arial" w:cs="Arial"/>
                <w:sz w:val="22"/>
              </w:rPr>
            </w:pPr>
          </w:p>
        </w:tc>
      </w:tr>
      <w:tr w:rsidR="00BA0F0D" w14:paraId="649804EB" w14:textId="77777777" w:rsidTr="008F7AD5">
        <w:trPr>
          <w:trHeight w:val="432"/>
        </w:trPr>
        <w:tc>
          <w:tcPr>
            <w:tcW w:w="559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3ADAFA28" w14:textId="77777777" w:rsidR="00BA0F0D" w:rsidRDefault="00BA0F0D" w:rsidP="00C500D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4</w:t>
            </w:r>
          </w:p>
        </w:tc>
        <w:tc>
          <w:tcPr>
            <w:tcW w:w="42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33C0F6" w14:textId="77777777" w:rsidR="00BA0F0D" w:rsidRDefault="00BA0F0D" w:rsidP="00C500DE">
            <w:pPr>
              <w:rPr>
                <w:rFonts w:ascii="Arial" w:hAnsi="Arial" w:cs="Arial"/>
                <w:bCs/>
                <w:sz w:val="22"/>
              </w:rPr>
            </w:pPr>
          </w:p>
          <w:p w14:paraId="4D9CB7C9" w14:textId="64DCC9BA" w:rsidR="0037094B" w:rsidRPr="007821CD" w:rsidRDefault="0037094B" w:rsidP="00C500DE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</w:tcPr>
          <w:p w14:paraId="428DA7DB" w14:textId="6A7D3642" w:rsidR="00BA0F0D" w:rsidRDefault="00BA0F0D" w:rsidP="00C500D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</w:tcPr>
          <w:p w14:paraId="3037B7EE" w14:textId="453DAF5C" w:rsidR="00BA0F0D" w:rsidRDefault="00BA0F0D" w:rsidP="00C500DE">
            <w:pPr>
              <w:rPr>
                <w:rFonts w:ascii="Arial" w:hAnsi="Arial" w:cs="Arial"/>
                <w:sz w:val="22"/>
              </w:rPr>
            </w:pPr>
          </w:p>
        </w:tc>
      </w:tr>
      <w:tr w:rsidR="00BA0F0D" w14:paraId="64D36CD1" w14:textId="77777777" w:rsidTr="008F7AD5">
        <w:trPr>
          <w:trHeight w:val="432"/>
        </w:trPr>
        <w:tc>
          <w:tcPr>
            <w:tcW w:w="559" w:type="dxa"/>
            <w:tcBorders>
              <w:right w:val="single" w:sz="4" w:space="0" w:color="auto"/>
            </w:tcBorders>
            <w:shd w:val="clear" w:color="auto" w:fill="F3F3F3"/>
            <w:vAlign w:val="center"/>
          </w:tcPr>
          <w:p w14:paraId="43F40A54" w14:textId="2E309E7B" w:rsidR="00BA0F0D" w:rsidRDefault="00750811" w:rsidP="00C500D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5</w:t>
            </w:r>
          </w:p>
        </w:tc>
        <w:tc>
          <w:tcPr>
            <w:tcW w:w="42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FEA882" w14:textId="77777777" w:rsidR="00BA0F0D" w:rsidRDefault="00BA0F0D" w:rsidP="00C500DE">
            <w:pPr>
              <w:rPr>
                <w:rFonts w:ascii="Arial" w:hAnsi="Arial" w:cs="Arial"/>
                <w:bCs/>
                <w:sz w:val="22"/>
              </w:rPr>
            </w:pPr>
          </w:p>
          <w:p w14:paraId="35155E24" w14:textId="770F961C" w:rsidR="00A27C09" w:rsidRPr="00A43B09" w:rsidRDefault="00A27C09" w:rsidP="00C500DE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</w:tcPr>
          <w:p w14:paraId="0FC96CDD" w14:textId="77777777" w:rsidR="00BA0F0D" w:rsidRDefault="00BA0F0D" w:rsidP="00C500D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</w:tcPr>
          <w:p w14:paraId="75F320CB" w14:textId="77777777" w:rsidR="00BA0F0D" w:rsidRDefault="00BA0F0D" w:rsidP="00C500DE">
            <w:pPr>
              <w:rPr>
                <w:rFonts w:ascii="Arial" w:hAnsi="Arial" w:cs="Arial"/>
                <w:sz w:val="22"/>
              </w:rPr>
            </w:pPr>
          </w:p>
          <w:p w14:paraId="0B3E01B0" w14:textId="77777777" w:rsidR="00BA0F0D" w:rsidRDefault="00BA0F0D" w:rsidP="00C500DE">
            <w:pPr>
              <w:rPr>
                <w:rFonts w:ascii="Arial" w:hAnsi="Arial" w:cs="Arial"/>
                <w:sz w:val="22"/>
              </w:rPr>
            </w:pPr>
          </w:p>
        </w:tc>
      </w:tr>
      <w:tr w:rsidR="00A27C09" w14:paraId="6FB1D895" w14:textId="77777777" w:rsidTr="008F7AD5">
        <w:trPr>
          <w:trHeight w:val="432"/>
        </w:trPr>
        <w:tc>
          <w:tcPr>
            <w:tcW w:w="55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A313773" w14:textId="14CEBE79" w:rsidR="00A27C09" w:rsidRDefault="00A27C09" w:rsidP="00C500DE">
            <w:pPr>
              <w:jc w:val="center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6</w:t>
            </w:r>
          </w:p>
        </w:tc>
        <w:tc>
          <w:tcPr>
            <w:tcW w:w="420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9BF695" w14:textId="77777777" w:rsidR="00A27C09" w:rsidRDefault="00A27C09" w:rsidP="00C500DE">
            <w:pPr>
              <w:rPr>
                <w:rFonts w:ascii="Arial" w:hAnsi="Arial" w:cs="Arial"/>
                <w:bCs/>
                <w:sz w:val="22"/>
              </w:rPr>
            </w:pPr>
          </w:p>
          <w:p w14:paraId="5D290873" w14:textId="2E4F7F88" w:rsidR="00A27C09" w:rsidRDefault="00A27C09" w:rsidP="00C500DE">
            <w:pPr>
              <w:rPr>
                <w:rFonts w:ascii="Arial" w:hAnsi="Arial" w:cs="Arial"/>
                <w:bCs/>
                <w:sz w:val="22"/>
              </w:rPr>
            </w:pPr>
          </w:p>
        </w:tc>
        <w:tc>
          <w:tcPr>
            <w:tcW w:w="3420" w:type="dxa"/>
          </w:tcPr>
          <w:p w14:paraId="0A35FD2C" w14:textId="77777777" w:rsidR="00A27C09" w:rsidRDefault="00A27C09" w:rsidP="00C500DE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5490" w:type="dxa"/>
          </w:tcPr>
          <w:p w14:paraId="543E28D8" w14:textId="77777777" w:rsidR="00A27C09" w:rsidRDefault="00A27C09" w:rsidP="00C500DE">
            <w:pPr>
              <w:rPr>
                <w:rFonts w:ascii="Arial" w:hAnsi="Arial" w:cs="Arial"/>
                <w:sz w:val="22"/>
              </w:rPr>
            </w:pPr>
          </w:p>
        </w:tc>
      </w:tr>
    </w:tbl>
    <w:p w14:paraId="1E026A64" w14:textId="77777777" w:rsidR="0048600C" w:rsidRDefault="0048600C" w:rsidP="0096752D"/>
    <w:sectPr w:rsidR="0048600C">
      <w:footerReference w:type="even" r:id="rId7"/>
      <w:footerReference w:type="default" r:id="rId8"/>
      <w:pgSz w:w="15840" w:h="12240" w:orient="landscape" w:code="1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481FE" w14:textId="77777777" w:rsidR="007A44CD" w:rsidRDefault="007A44CD">
      <w:r>
        <w:separator/>
      </w:r>
    </w:p>
  </w:endnote>
  <w:endnote w:type="continuationSeparator" w:id="0">
    <w:p w14:paraId="68A55954" w14:textId="77777777" w:rsidR="007A44CD" w:rsidRDefault="007A4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one Serif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F3C5D" w14:textId="77777777" w:rsidR="0048600C" w:rsidRDefault="004860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3B93FA" w14:textId="77777777" w:rsidR="0048600C" w:rsidRDefault="0048600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70DE7" w14:textId="77777777" w:rsidR="0048600C" w:rsidRDefault="0048600C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18"/>
      </w:rPr>
    </w:pPr>
    <w:r>
      <w:rPr>
        <w:rStyle w:val="PageNumber"/>
        <w:rFonts w:ascii="Arial" w:hAnsi="Arial" w:cs="Arial"/>
        <w:sz w:val="18"/>
      </w:rPr>
      <w:fldChar w:fldCharType="begin"/>
    </w:r>
    <w:r>
      <w:rPr>
        <w:rStyle w:val="PageNumber"/>
        <w:rFonts w:ascii="Arial" w:hAnsi="Arial" w:cs="Arial"/>
        <w:sz w:val="18"/>
      </w:rPr>
      <w:instrText xml:space="preserve">PAGE  </w:instrText>
    </w:r>
    <w:r>
      <w:rPr>
        <w:rStyle w:val="PageNumber"/>
        <w:rFonts w:ascii="Arial" w:hAnsi="Arial" w:cs="Arial"/>
        <w:sz w:val="18"/>
      </w:rPr>
      <w:fldChar w:fldCharType="separate"/>
    </w:r>
    <w:r w:rsidR="00184B1D">
      <w:rPr>
        <w:rStyle w:val="PageNumber"/>
        <w:rFonts w:ascii="Arial" w:hAnsi="Arial" w:cs="Arial"/>
        <w:noProof/>
        <w:sz w:val="18"/>
      </w:rPr>
      <w:t>1</w:t>
    </w:r>
    <w:r>
      <w:rPr>
        <w:rStyle w:val="PageNumber"/>
        <w:rFonts w:ascii="Arial" w:hAnsi="Arial" w:cs="Arial"/>
        <w:sz w:val="18"/>
      </w:rPr>
      <w:fldChar w:fldCharType="end"/>
    </w:r>
  </w:p>
  <w:p w14:paraId="278D4357" w14:textId="079A9364" w:rsidR="0048600C" w:rsidRDefault="0059652B" w:rsidP="0096752D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1526B0" wp14:editId="069C8728">
              <wp:simplePos x="0" y="0"/>
              <wp:positionH relativeFrom="column">
                <wp:posOffset>-23495</wp:posOffset>
              </wp:positionH>
              <wp:positionV relativeFrom="paragraph">
                <wp:posOffset>-326916</wp:posOffset>
              </wp:positionV>
              <wp:extent cx="8718331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18331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5B003E" id="Straight Connector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-25.75pt" to="684.65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" strokecolor="#aeaaaa [2414]" strokeweight=".5pt">
              <v:stroke joinstyle="miter"/>
            </v:line>
          </w:pict>
        </mc:Fallback>
      </mc:AlternateContent>
    </w:r>
    <w:r w:rsidR="00334D95">
      <w:rPr>
        <w:noProof/>
      </w:rPr>
      <w:drawing>
        <wp:anchor distT="0" distB="0" distL="114300" distR="114300" simplePos="0" relativeHeight="251660288" behindDoc="0" locked="0" layoutInCell="1" allowOverlap="1" wp14:anchorId="4FB3194B" wp14:editId="1751545B">
          <wp:simplePos x="0" y="0"/>
          <wp:positionH relativeFrom="margin">
            <wp:posOffset>0</wp:posOffset>
          </wp:positionH>
          <wp:positionV relativeFrom="paragraph">
            <wp:posOffset>-268496</wp:posOffset>
          </wp:positionV>
          <wp:extent cx="1522539" cy="491706"/>
          <wp:effectExtent l="0" t="0" r="1905" b="3810"/>
          <wp:wrapNone/>
          <wp:docPr id="16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34D95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2B0E221" wp14:editId="307AFD42">
              <wp:simplePos x="0" y="0"/>
              <wp:positionH relativeFrom="column">
                <wp:posOffset>466725</wp:posOffset>
              </wp:positionH>
              <wp:positionV relativeFrom="paragraph">
                <wp:posOffset>1162050</wp:posOffset>
              </wp:positionV>
              <wp:extent cx="6838950" cy="5715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3" name="Rectangle 2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3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4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DC3C32" id="Group 2" o:spid="_x0000_s1026" style="position:absolute;margin-left:36.75pt;margin-top:91.5pt;width:538.5pt;height:4.5pt;z-index:251658240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">
              <v:rect id="Rectangle 2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" fillcolor="#004b87" stroked="f"/>
              <v:rect id="Rectangle 3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" fillcolor="#4185b5" stroked="f"/>
              <v:rect id="Rectangle 4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" fillcolor="#e87722" stroked="f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DBF1D" w14:textId="77777777" w:rsidR="007A44CD" w:rsidRDefault="007A44CD">
      <w:r>
        <w:separator/>
      </w:r>
    </w:p>
  </w:footnote>
  <w:footnote w:type="continuationSeparator" w:id="0">
    <w:p w14:paraId="5262029C" w14:textId="77777777" w:rsidR="007A44CD" w:rsidRDefault="007A44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E3523"/>
    <w:multiLevelType w:val="hybridMultilevel"/>
    <w:tmpl w:val="E8BADE0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37008F"/>
    <w:multiLevelType w:val="multilevel"/>
    <w:tmpl w:val="E6304778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32"/>
        <w:szCs w:val="32"/>
      </w:rPr>
    </w:lvl>
    <w:lvl w:ilvl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2" w15:restartNumberingAfterBreak="0">
    <w:nsid w:val="0E2C523D"/>
    <w:multiLevelType w:val="hybridMultilevel"/>
    <w:tmpl w:val="7A98BE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4E6E5E"/>
    <w:multiLevelType w:val="hybridMultilevel"/>
    <w:tmpl w:val="2C0C3E1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C340D"/>
    <w:multiLevelType w:val="hybridMultilevel"/>
    <w:tmpl w:val="289C546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6483C"/>
    <w:multiLevelType w:val="hybridMultilevel"/>
    <w:tmpl w:val="7A98BE8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B74B22"/>
    <w:multiLevelType w:val="hybridMultilevel"/>
    <w:tmpl w:val="31C2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E3A74"/>
    <w:multiLevelType w:val="hybridMultilevel"/>
    <w:tmpl w:val="8D08F8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6689E"/>
    <w:multiLevelType w:val="hybridMultilevel"/>
    <w:tmpl w:val="690EAC18"/>
    <w:lvl w:ilvl="0" w:tplc="C7B06650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4135D"/>
    <w:multiLevelType w:val="hybridMultilevel"/>
    <w:tmpl w:val="EF7038C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0" w15:restartNumberingAfterBreak="0">
    <w:nsid w:val="2B215C58"/>
    <w:multiLevelType w:val="hybridMultilevel"/>
    <w:tmpl w:val="DFAEA4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41B4B"/>
    <w:multiLevelType w:val="hybridMultilevel"/>
    <w:tmpl w:val="8D08F81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D6952"/>
    <w:multiLevelType w:val="hybridMultilevel"/>
    <w:tmpl w:val="8486A9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D6FD9"/>
    <w:multiLevelType w:val="hybridMultilevel"/>
    <w:tmpl w:val="8486A9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D72CC0"/>
    <w:multiLevelType w:val="hybridMultilevel"/>
    <w:tmpl w:val="945278F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786C42"/>
    <w:multiLevelType w:val="hybridMultilevel"/>
    <w:tmpl w:val="F61065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7A15C00"/>
    <w:multiLevelType w:val="hybridMultilevel"/>
    <w:tmpl w:val="79786BE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5438EE"/>
    <w:multiLevelType w:val="hybridMultilevel"/>
    <w:tmpl w:val="A8E25E1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96E0F"/>
    <w:multiLevelType w:val="hybridMultilevel"/>
    <w:tmpl w:val="058040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C3D94"/>
    <w:multiLevelType w:val="hybridMultilevel"/>
    <w:tmpl w:val="41BAFC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18D0A4A"/>
    <w:multiLevelType w:val="hybridMultilevel"/>
    <w:tmpl w:val="83802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2805D7"/>
    <w:multiLevelType w:val="hybridMultilevel"/>
    <w:tmpl w:val="93E2DE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294348"/>
    <w:multiLevelType w:val="hybridMultilevel"/>
    <w:tmpl w:val="B12EA5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6F3214"/>
    <w:multiLevelType w:val="hybridMultilevel"/>
    <w:tmpl w:val="F61065C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EC0766"/>
    <w:multiLevelType w:val="hybridMultilevel"/>
    <w:tmpl w:val="A880C52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63320F5"/>
    <w:multiLevelType w:val="hybridMultilevel"/>
    <w:tmpl w:val="16146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0100A"/>
    <w:multiLevelType w:val="hybridMultilevel"/>
    <w:tmpl w:val="C81ECEC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6F2473B"/>
    <w:multiLevelType w:val="hybridMultilevel"/>
    <w:tmpl w:val="C81ECE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951D8A"/>
    <w:multiLevelType w:val="multilevel"/>
    <w:tmpl w:val="EF7038CC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sz w:val="32"/>
        <w:szCs w:val="32"/>
      </w:rPr>
    </w:lvl>
    <w:lvl w:ilvl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29" w15:restartNumberingAfterBreak="0">
    <w:nsid w:val="64265A9E"/>
    <w:multiLevelType w:val="hybridMultilevel"/>
    <w:tmpl w:val="1A52FFC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81B30E8"/>
    <w:multiLevelType w:val="hybridMultilevel"/>
    <w:tmpl w:val="E79E58D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27579D"/>
    <w:multiLevelType w:val="hybridMultilevel"/>
    <w:tmpl w:val="C1C434AA"/>
    <w:lvl w:ilvl="0" w:tplc="C7B06650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07B90"/>
    <w:multiLevelType w:val="hybridMultilevel"/>
    <w:tmpl w:val="1A52FF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E32364D"/>
    <w:multiLevelType w:val="hybridMultilevel"/>
    <w:tmpl w:val="A880C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1034EBA"/>
    <w:multiLevelType w:val="hybridMultilevel"/>
    <w:tmpl w:val="E6304778"/>
    <w:lvl w:ilvl="0" w:tplc="C7B0665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35" w15:restartNumberingAfterBreak="0">
    <w:nsid w:val="72784727"/>
    <w:multiLevelType w:val="hybridMultilevel"/>
    <w:tmpl w:val="A7166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4C619C7"/>
    <w:multiLevelType w:val="hybridMultilevel"/>
    <w:tmpl w:val="01705F8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370A0E"/>
    <w:multiLevelType w:val="hybridMultilevel"/>
    <w:tmpl w:val="A7166B7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6266D47"/>
    <w:multiLevelType w:val="multilevel"/>
    <w:tmpl w:val="C1C434AA"/>
    <w:lvl w:ilvl="0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hint="default"/>
        <w:sz w:val="32"/>
        <w:szCs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3D5E16"/>
    <w:multiLevelType w:val="hybridMultilevel"/>
    <w:tmpl w:val="8486A94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D47592"/>
    <w:multiLevelType w:val="hybridMultilevel"/>
    <w:tmpl w:val="77845F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8E17EA"/>
    <w:multiLevelType w:val="hybridMultilevel"/>
    <w:tmpl w:val="23E0914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784021"/>
    <w:multiLevelType w:val="multilevel"/>
    <w:tmpl w:val="93E2DEA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030A15"/>
    <w:multiLevelType w:val="hybridMultilevel"/>
    <w:tmpl w:val="E8BADE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DD2C4A"/>
    <w:multiLevelType w:val="hybridMultilevel"/>
    <w:tmpl w:val="B48A942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2"/>
  </w:num>
  <w:num w:numId="3">
    <w:abstractNumId w:val="29"/>
  </w:num>
  <w:num w:numId="4">
    <w:abstractNumId w:val="11"/>
  </w:num>
  <w:num w:numId="5">
    <w:abstractNumId w:val="7"/>
  </w:num>
  <w:num w:numId="6">
    <w:abstractNumId w:val="14"/>
  </w:num>
  <w:num w:numId="7">
    <w:abstractNumId w:val="39"/>
  </w:num>
  <w:num w:numId="8">
    <w:abstractNumId w:val="13"/>
  </w:num>
  <w:num w:numId="9">
    <w:abstractNumId w:val="12"/>
  </w:num>
  <w:num w:numId="10">
    <w:abstractNumId w:val="15"/>
  </w:num>
  <w:num w:numId="11">
    <w:abstractNumId w:val="23"/>
  </w:num>
  <w:num w:numId="12">
    <w:abstractNumId w:val="35"/>
  </w:num>
  <w:num w:numId="13">
    <w:abstractNumId w:val="37"/>
  </w:num>
  <w:num w:numId="14">
    <w:abstractNumId w:val="33"/>
  </w:num>
  <w:num w:numId="15">
    <w:abstractNumId w:val="24"/>
  </w:num>
  <w:num w:numId="16">
    <w:abstractNumId w:val="2"/>
  </w:num>
  <w:num w:numId="17">
    <w:abstractNumId w:val="5"/>
  </w:num>
  <w:num w:numId="18">
    <w:abstractNumId w:val="27"/>
  </w:num>
  <w:num w:numId="19">
    <w:abstractNumId w:val="26"/>
  </w:num>
  <w:num w:numId="20">
    <w:abstractNumId w:val="43"/>
  </w:num>
  <w:num w:numId="21">
    <w:abstractNumId w:val="0"/>
  </w:num>
  <w:num w:numId="22">
    <w:abstractNumId w:val="31"/>
  </w:num>
  <w:num w:numId="23">
    <w:abstractNumId w:val="38"/>
  </w:num>
  <w:num w:numId="24">
    <w:abstractNumId w:val="3"/>
  </w:num>
  <w:num w:numId="25">
    <w:abstractNumId w:val="18"/>
  </w:num>
  <w:num w:numId="26">
    <w:abstractNumId w:val="40"/>
  </w:num>
  <w:num w:numId="27">
    <w:abstractNumId w:val="10"/>
  </w:num>
  <w:num w:numId="28">
    <w:abstractNumId w:val="17"/>
  </w:num>
  <w:num w:numId="29">
    <w:abstractNumId w:val="21"/>
  </w:num>
  <w:num w:numId="30">
    <w:abstractNumId w:val="41"/>
  </w:num>
  <w:num w:numId="31">
    <w:abstractNumId w:val="30"/>
  </w:num>
  <w:num w:numId="32">
    <w:abstractNumId w:val="34"/>
  </w:num>
  <w:num w:numId="33">
    <w:abstractNumId w:val="1"/>
  </w:num>
  <w:num w:numId="34">
    <w:abstractNumId w:val="9"/>
  </w:num>
  <w:num w:numId="35">
    <w:abstractNumId w:val="28"/>
  </w:num>
  <w:num w:numId="36">
    <w:abstractNumId w:val="44"/>
  </w:num>
  <w:num w:numId="37">
    <w:abstractNumId w:val="42"/>
  </w:num>
  <w:num w:numId="38">
    <w:abstractNumId w:val="36"/>
  </w:num>
  <w:num w:numId="39">
    <w:abstractNumId w:val="4"/>
  </w:num>
  <w:num w:numId="40">
    <w:abstractNumId w:val="8"/>
  </w:num>
  <w:num w:numId="41">
    <w:abstractNumId w:val="22"/>
  </w:num>
  <w:num w:numId="42">
    <w:abstractNumId w:val="19"/>
  </w:num>
  <w:num w:numId="43">
    <w:abstractNumId w:val="20"/>
  </w:num>
  <w:num w:numId="44">
    <w:abstractNumId w:val="25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MDQ0MDAB0pYmhko6SsGpxcWZ+XkgBYa1AE2IzPosAAAA"/>
  </w:docVars>
  <w:rsids>
    <w:rsidRoot w:val="0096752D"/>
    <w:rsid w:val="000120B4"/>
    <w:rsid w:val="00057BA1"/>
    <w:rsid w:val="000917B8"/>
    <w:rsid w:val="000A7659"/>
    <w:rsid w:val="00124C98"/>
    <w:rsid w:val="00132FDA"/>
    <w:rsid w:val="00134056"/>
    <w:rsid w:val="00156338"/>
    <w:rsid w:val="00184B1D"/>
    <w:rsid w:val="001C0A31"/>
    <w:rsid w:val="0026472C"/>
    <w:rsid w:val="00273137"/>
    <w:rsid w:val="002A740F"/>
    <w:rsid w:val="002B73E5"/>
    <w:rsid w:val="002D045E"/>
    <w:rsid w:val="003042FD"/>
    <w:rsid w:val="00334D95"/>
    <w:rsid w:val="0037094B"/>
    <w:rsid w:val="00373749"/>
    <w:rsid w:val="003F0D8A"/>
    <w:rsid w:val="003F2F19"/>
    <w:rsid w:val="004107CD"/>
    <w:rsid w:val="00416F9D"/>
    <w:rsid w:val="00420444"/>
    <w:rsid w:val="00421457"/>
    <w:rsid w:val="0048600C"/>
    <w:rsid w:val="00491AE1"/>
    <w:rsid w:val="004D1D5A"/>
    <w:rsid w:val="00586E65"/>
    <w:rsid w:val="0059652B"/>
    <w:rsid w:val="005B7464"/>
    <w:rsid w:val="005C0E62"/>
    <w:rsid w:val="005F3537"/>
    <w:rsid w:val="006044F2"/>
    <w:rsid w:val="00611865"/>
    <w:rsid w:val="00625A34"/>
    <w:rsid w:val="006A7DD9"/>
    <w:rsid w:val="006B4810"/>
    <w:rsid w:val="006D05EA"/>
    <w:rsid w:val="00727171"/>
    <w:rsid w:val="00750811"/>
    <w:rsid w:val="007821CD"/>
    <w:rsid w:val="00787070"/>
    <w:rsid w:val="007A44CD"/>
    <w:rsid w:val="007F7428"/>
    <w:rsid w:val="0082407A"/>
    <w:rsid w:val="00851CE7"/>
    <w:rsid w:val="00857E01"/>
    <w:rsid w:val="008E2230"/>
    <w:rsid w:val="008F7AD5"/>
    <w:rsid w:val="0096752D"/>
    <w:rsid w:val="00981365"/>
    <w:rsid w:val="00994598"/>
    <w:rsid w:val="009E3576"/>
    <w:rsid w:val="009E77A8"/>
    <w:rsid w:val="009E7B81"/>
    <w:rsid w:val="00A27C09"/>
    <w:rsid w:val="00A43B09"/>
    <w:rsid w:val="00A47A28"/>
    <w:rsid w:val="00A55B23"/>
    <w:rsid w:val="00A621AA"/>
    <w:rsid w:val="00A85972"/>
    <w:rsid w:val="00AE0E92"/>
    <w:rsid w:val="00B53CB5"/>
    <w:rsid w:val="00B77E1A"/>
    <w:rsid w:val="00BA0F0D"/>
    <w:rsid w:val="00BE10F5"/>
    <w:rsid w:val="00BF2966"/>
    <w:rsid w:val="00C029F5"/>
    <w:rsid w:val="00C161D5"/>
    <w:rsid w:val="00C500DE"/>
    <w:rsid w:val="00C60F0E"/>
    <w:rsid w:val="00D34C80"/>
    <w:rsid w:val="00D56E39"/>
    <w:rsid w:val="00D90E2D"/>
    <w:rsid w:val="00DD3FE7"/>
    <w:rsid w:val="00DF5848"/>
    <w:rsid w:val="00E01BDF"/>
    <w:rsid w:val="00E20F4D"/>
    <w:rsid w:val="00E24336"/>
    <w:rsid w:val="00E343C9"/>
    <w:rsid w:val="00E70CEC"/>
    <w:rsid w:val="00E96E15"/>
    <w:rsid w:val="00ED381A"/>
    <w:rsid w:val="00EF3BD8"/>
    <w:rsid w:val="00F16AFE"/>
    <w:rsid w:val="00F56599"/>
    <w:rsid w:val="00FB15CD"/>
    <w:rsid w:val="00FE2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B61679E"/>
  <w15:chartTrackingRefBased/>
  <w15:docId w15:val="{7B7F46A0-9F85-41A5-AE85-6E1A9EB68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00DE"/>
    <w:rPr>
      <w:rFonts w:ascii="Stone Serif" w:hAnsi="Stone Serif"/>
      <w:sz w:val="21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A55B2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6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Hazard Analysis</vt:lpstr>
    </vt:vector>
  </TitlesOfParts>
  <Company>ESIS Risk Control Services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Hazard Analysis</dc:title>
  <dc:subject/>
  <dc:creator>OSHA</dc:creator>
  <cp:keywords/>
  <dc:description/>
  <cp:lastModifiedBy>Iding, Joey</cp:lastModifiedBy>
  <cp:revision>2</cp:revision>
  <cp:lastPrinted>2005-07-05T18:15:00Z</cp:lastPrinted>
  <dcterms:created xsi:type="dcterms:W3CDTF">2022-02-16T16:19:00Z</dcterms:created>
  <dcterms:modified xsi:type="dcterms:W3CDTF">2022-02-16T16:19:00Z</dcterms:modified>
</cp:coreProperties>
</file>